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หลักการเขียนโปรแกรม</w:t>
      </w:r>
      <w:r>
        <w:t xml:space="preserve"> </w:t>
      </w:r>
      <w:r>
        <w:t xml:space="preserve">27</w:t>
      </w:r>
      <w:r>
        <w:t xml:space="preserve"> </w:t>
      </w:r>
      <w:r>
        <w:t xml:space="preserve">ก.ค.</w:t>
      </w:r>
      <w:r>
        <w:t xml:space="preserve"> </w:t>
      </w:r>
      <w:r>
        <w:t xml:space="preserve">2022</w:t>
      </w:r>
    </w:p>
    <w:p>
      <w:pPr>
        <w:pStyle w:val="Date"/>
      </w:pPr>
      <w:r>
        <w:t xml:space="preserve">วันอังคารที่</w:t>
      </w:r>
      <w:r>
        <w:t xml:space="preserve"> </w:t>
      </w:r>
      <w:r>
        <w:t xml:space="preserve">2</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นแหละ ลองแล้วเข้าใหม่ลูก สวัสดีค่ะ ได้ยินแล้วนะคะ นิรันดร์ได้ยินไหมคะ Green เนี่ย สวัสดีค่ะ ไม่ได้ยิน แสดงว่าไม่ได้ยิน งั้นเดี๋ยวจะ ไม่แน่ใจว่าเป็นกับสัญญาณเน็ตเราไหม มีความรู้สึกว่าช่วงนี้เน็ตสัญญาณไม่ค่อยดีเท่าไหร่ ถอดความพิราบไม่ได้ยิน ได้ได้ สวัสดีค่ะ เหมือนเดิม ที่ราบไม่ได้ยินเราเหมือนเดิม วันนี้เป็นอะไรนะ สวัสดีค่ะ สงสัยวันนี้ไม่ได้แล้ว สกลได้ยินเสียงข้างล่างไหมครับ ฮัลโหล ขอแก้สักครู่นะครับ โอเคค่ะ ฮัลโหลครับ ทางฝั่งสกลลองพูดหน่อยครับ สวัสดีค่ะ OK ได้กินแล้วครับผม ได้ยินแล้วนะคะ ได้ยินแล้วครับ K วันนี้นะคะเด็กๆเดี๋ยวเราจะมาเรียน เขียนโปรแกรมของเราต่อนะคะ หัวข้อที่จะสอนในวันนี้ พ่อมีดังนี้ เรื่องแรก คำสั่งในการรับค่านะคะ input นั่นเองคำสั่ง input คำสั่งต่อมา คำสั่งในการ เลือกเงื่อนไข มีทั้งหมด 3 ตัวนะคะ คือตัวที่ 1 คำสั่งที่ 2 Excel คำสั่งที่ 3 help help คือคำสั่งที่ 3 คำสั่งสุดท้ายของวันนี้ก็คือ สั่งทำงานวนซ้ำ หรือที่เรียกว่าลูก หรือการวนรอบ มีอยู่ 2 คำสั่ง ก็คือ 1y คำสั่ง while 2 คำสั่ง for เดี๋ยวเราจะเริ่มกันที่ ที่ 1 เพื่อไม่ให้เป็นการเสียเวลานะคะ ขอดูคำสั่งแรกก่อน คำสั่ง input เราจะใช้คำสั่งนี้เมื่อเราต้องการ ให้ มีการรับข้อมูลรับค่านะคะ รับข้อมูลผ่านทางคีย์บอร์ด เราก็จะใช้ input ใน python นะคะก็คือสร้างมาแล้ว แล้วนำมาใช้ได้ แต่เราจะต้องมาเขียนโค้ด เพื่อน ฟังก์ชั่นนี้มันทำงานด้วยนะคะ โดยปกตินี่ เจ้าคำสั่ง input มันจะ รับค่า ผ่านแป้นก็คือเมื่อเราจิ้มนี่ ไม่ว่าจะเป็นตัวเลขอะไร คอมพิวเตอร์มันจะมองเห็นเป็นอักขระหรือตัวอักษรนะคะ มันก็จะมีวิธีว่า ตัวอักษรที่เป็นตัวเลขนี่ แล้วเวลาต้องการให้มันคำนวณได้นี่ เราจะใช้วิธีที่เรียกว่าการแปลงหรือ ระบุชนิด ของข้อมูล ไม่รู้ว่า ตัวอักษรที่ป้อน ที่เป็นตัวเลขนี่ ความจริงแล้วมันคือตัวเลขไม่ใช่ตัวอักษร เด็กๆ เปิดโปรแกรมเรา ขึ้นมาพร้อม กล้วย เดี๋ยวเราเรียนไปด้วยแล้วคีย์ไปด้วย เดิมค่ะ หา python เรา โปรแกรมของเรานั่นเอง py TH n ช่อง อย่าลืมสลับหน้าจอขอโทษที ไอ้เด็กๆ เปิด เปิดโปรแกรมเรานะคะ ใช้แว่นขยาย หาก็ได้ อันนี้เพราะว่าไม่อยากปิดหน้าจอตัวเองนะคะก็เลยใช้ตัวช่วยนิดหน่อย พิมพ์ py TH โปรแกรมนี้เราใช้ประจำนะ แล้วก็คิดขึ้นมาเปิด Open ได้เลย เพราะเราจะลองคีย์คำสั่ง input ลงไปนะคะ เราจะคดดิ้งมันไปด้วย อธิบาย ความหมายของคำสั่งหรือวิธีการ รูปแบบก็คือ กฎข้อที่ 1 จำไว้ดีๆ คำสั่งจะต้องพิมพ์ด้วย พิมพ์เล็ก เท่านั้น ไม่เป็นตัวพิมพ์ใหญ่ ฉะนั้นเมื่อพิมพ์ไปแล้วถ้าขึ้น Error เช็คเลยว่าตัวเอง คำสั่งเป็นตัวพิมพ์เล็กหรือตัวพิมพ์ใหญ่โอเคนะคะ ไปต่อ ดูตัวอย่างนะคะ ก่อนอื่น อธิบายก่อน ก่อนที่เราจะสั่งให้มันรับค่าได้ เราจะต้อง ตัวแปรนะคะ ในตัวอย่าง name แกก็เหมือนกัน การประกาศชื่อตัวแปรนี่ มันก็มีกฏอยู่ว่า 1 ถ้าสมมุติ เด็กๆใช้ตัวแปรที่พี่ พิมพ์ด้วยตัวพิมพ์เล็ก แล้ว พอเวลาไปเรียกใช้ เหมือนพิมพ์คำว่าเนมด้วยคำว่าตัวเล็ก ได้เวลาไปเรียก พิมพ์ N A M E ที่เป็นตัวพิมพ์ใหญ่ ชื่อเดียวกันแต่ คอมพิวเตอร์มันจะมองว่าเป็นตัวแปรปรวนละตัวนะคะ ฉะนั้นต้องจำได้ว่า ตัวแปรที่ตัวเองประกาศเป็นตัวเล็ก เวลาเรียกใช้ ไปเรียกตัวเล็กไม่ใช่ไปเรียกด้วยตัวใหญ่ มันจะแยกออกเป็นคนละชื่อนะ ฉะนั้นก่อนที่เราจะให้มันรับค่าได้นี่ เราจะต้องประกาศตัวแปรเพื่อเก็บค่าที่เราจะรับเข้าไป ซึ่งในตัวอย่างนี้ ประกาศตัวแปรที่ชื่อว่า name เพื่อที่จะรักค่าข้อมูลที่เข้ามาก็คือ ในตอนที่คำสั่ง input เราใส่ข้อความว่า Enter your name ไม่อยากพิมพ์เป็นภาษาอังกฤษว่า Enter your name กรุณาเป็นภาษาไทยได้ ถ้าไม่ใช่ คำสั่ง ไม่ใช่ตัวแปรนี่ สามารถพิมพ์ข้อความที่อยู่ในเครื่องหมายคำพูดนี่ เครื่องหมาย ถ้าเป็นคำสั่งหรือตัวแปร ถ้าเป็นพวกคำสั่งตัวแปร เครื่องหมายทางคณิตศาสตร์ เราจะใช้ภาษาไทยไม่ได้ เอาง่ายๆคือภาพเป็นข้อความ เหมือนตรงนี้ คำว่าสวัสดีนะคะลงไป โอเคนะคะ อันดับแรกก็คือ เราจะประกาศตัวแปรชื่อว่า name วิธีประกาศตัวแปรรูปแบบก็คือพิมพ์ชื่อตัวแปร แล้วตามด้วยเครื่องหมายเท่ากับ แล้วก็ตามด้วย สิ่งที่จะให้ตัวแปรนั้นเป็น ซึ่งในที่นี้ก็คือเราจะให้ตัวแปรนี่ input ที่พูดก็คือให้มันรับค่า แล้วในคำสั่ง input คือถ้าเด็กๆเห็นคำสั่งที่มีวงเล็บ คือหมายความว่าสิ่งที่อยู่ในวงเล็บนั้น สิ่งที่จะให้โปรแกรมมันทำออกมานะคะ เช่น ทำหรือแสดงออกมาเช่น พิมพ์ข้อความว่า Enter your name ถือป้ายออกมาเป็นไทยก็คือให้ใส่ชื่อ ก็คือมันจะมีการป้อนชื่อเข้าไปทางคีย์บอร์ด ได้รับค่าชื่อนะคะ ก็เสร็จแล้ว Print รับคำสั่งปริ้นที่เราสอนไปว่าสัปดาห์ก่อน มันปริ้นอะไรปริ้นคำว่าสวัสดี แล้วบวกด้วย name ก็คือให้มันเป็นสิ่งที่ name นี้ เก็บลงมา พร้อมหรือยัง พร้อมจะลงมือพิมพ์หรือยังคะ อันดับแรกค่ะ เปิด เปิดหน้าต่างโปรแกรมเรา เริ่มเลยพิมพ์คำสั่ง เกม Team name ทำอย่างไรจะเปิด 2 หน้าต่างได้ กระปุกไม่ย่อให้ ผมอยากเปิด 2 หน้า ผมอยากเปิด 2 เห็นไหม ได้ 2 อันเลยนะ ได้ไหมคะ ตัวแรก เราต้องเตรียมตัวแปรประกาศตัวแปร name N A M E นะคะ ตามด้วย เวลาประกาศตัวแปรจะต้องตามด้วยระบุ อะไร เดี๋ยวจะต้อง กดวรรค 1 ครั้งนะคะ สังเกต ก่อนแล้วค่อยพิมพ์เครื่องหมายเท่ากับ แล้วค่อยไป มีครั้งนึงแล้วตามด้วย เครื่องหมายคำสั่ง input ให้ตามด้วย love mom วงเล็บ เพราะอะไร คือทุกครั้ง ตอนมาเวลาบอกใส่วงเล็บปุ๊บ เด็กๆจะพากันเปิดวงเล็บ ลืมบอกว่าต้องปิดวงเล็บอ่ะ ไม่ปิด แล้วมันก็จะมี error ฉะนั้นเวลาสอนใหม่ เนื่องจากคำสั่ง input นี่ ต้องมีวงเล็บเปิดวงเล็บปิด ก็เลยต้องให้ใส่วงเล็บเปิดวงเล็บปิดเอาไว้เลยจะได้ไม่หายไปไหนจะได้ไม่ลืมนะคะ แล้วตามด้วยอะไร นี้ ให้มันมีข้อความเพื่อ ซักผ้า เครื่องหมายคำพูดค่ะ Google Code หรือ Double Code ก็ได้ ไปทั้งเหมือนกัน อันไหนที่มันมีคู่เมื่อมันมีเครื่องหมายคำพูดเปิด มันต้องมีเครื่องหมายคำพูดปิด ให้ใส่แบบนี้เสมอ ทำให้เป็นเขาเรียกว่าอะไรล่ะ Code ให้เป็นนิสัย ก็คือเพราะใส่วงเล็บ ใส่วงเล็บทั้งเปิดทั้งปิด คู่กันมา ใส่เครื่องหมายคำพูดใส่เครื่องหมายคำพูดเปิดปิดขึ้นมา แล้วเราก็ป้อนข้อความลงตัว G นี่ ความเป็นตัว your name รถไฟเป็นภาษาไทยก็ได้ใช้คำว่าสวัสดี ไม่ใช่กรุณา Enter your name ก็คือกรุณาป้อนชื่อนะคะ กรุณา ภาษาไทย เห็นไหม บางทีพอใช้ภาษาไทย สังเกต ก็ในโปรแกรมเรา ไง นี่นะคะ จะมี Property คุณสมบัติ มันไม่ควร ข้อความมันไม่ควรห่างแบบนี้ ที่พบกับพี่หรือคนที่ สมบัติแล้วก็ไปที่คำว่า Font เอาอีกแล้วฝ้าขึ้นแว่นอีกแล้ว แล้วก็ไม่เห็น ช่วงนี้ seranee ดูซิจะได้ไหม ไม่เป็นไร งั้น เนื่องจากเรามีปัญหาในการใส่ฟอนต์ภาษาไทย เราก็พิมพ์ข้อความเป็นภาษาอังกฤษ ส่วนตัวอย่างไปก่อน ยังไม่มีเวลาไปแก้นะคะ นั้นคือเรายังไม่เน้นถึงขั้นเขียน ภาษาไทยทั้งหมด ก็เลย คำว่า Enter name ก็ได้ Enter your name ลงไปก่อนก็ได้นะคะ เปิดตัวอย่างก่อนก็ได้นะคะเด็กๆ เหมือนตัวอย่าง y o u r your your name แล้วก็ เครื่องหมายโคลอน อังกฤษเค้าเว้นข้างหลังไว้นิดนึง แบบนี้นะคะ คือเสร็จคำสั่งที่ 1 คำสั่งใหม่ให้กดอะไรคะ กด enter เซ็นเซอร์ลงไป ขึ้นคำสั่งใหม่ ใช่ไหมคะ พอกด Enter ปุ๊บ มันจะให้ป้อนข้อความ เราก็ป้อนชื่อลงไปใส่ชื่อ เล่นก็ได้ใส่ลงไปก่อน คำสั่งยังไม่เสร็จเลย นะคะ วันนี้ คือเราเลือกใช้ตัวนี้มันจะพิมพ์แบบเต็มบรรทัด เดี๋ยวหาไอ้เติ้ลก่อนนะ แป๊บนึง เราจะใช้อีกแบบหนึ่งก่อน ไอเดิ้ลไอดอล แป๊บนึงขอเช็คก่อนนะคะเด็กๆ เอามือไวใจเร็วจริงๆ คำว่า Print วงเล็บเปิดวงเล็บปิดแล้วก็พิมพ์ เดี๋ยวจะมีปัญหาภาษาอังกฤษใช้ Hello บวกด้วย เครื่องหมายบวก แล้วก็ตามด้วยชื่อเขา โอเคนะคะตัวแปรของเราก็คือ name ลืมว่ะ Hello เห็นไหม ผลลัพธ์ที่ได้เห็นไหมคะ เมื่อกี้ลืมบอกนะคะ ทำซ้ำอีก วิธีการ ไม่พิมพ์ใหม่ก็ ทำแถบแบบนี้นะคะ ต้องกด Control C แล้วก็ Control + V เพื่อวางนะคะ ลงชื่อ วันนี้ 1 ให้มันมีช่องว่าง ตรงคำว่า Hello เวลาจะต้องการให้มันเว็บนี้ มันจะอยู่ตรงนี้ ไหมคะ นี่คือตัวอย่างที่ 1 สั่ง ชุดนักโดย เราประกาศตัวแปรที่ว่า name เก็บค่า ผมชื่อว่าลงไป จะไปแล้วเมื่อ กด Enter ปุ๊บ ว่าไง เราอยากรู้ว่ามันจะแสดง ทำปกรายงานนี้แล้วข้ามไปไหม เราก็สั่งด้วยคำสั่ง Print วงเล็บ แสดงข้อความว่า Hello แล้วตามด้วย ตัวแปรที่เราเก็บเมื่อกี้นี้ออกมาก็คือมันก็จะขึ้น แล้วก็ตามด้วยชื่อ นี้ ลองนะคะลองอีกทีหนึ่ง ให้เด็กๆ มีตัวอย่างแล้วนะ โหลดก็คือโจทย์ก็คือเด็กๆ ลองทำนะคะ แล้วจะเดินไปดู อยากให้ประกาศตัวแปร เพื่อบอกให้รู้ว่า เป็นผู้หญิงหรือเป็นผู้ชาย นั้น ใช้ตัวแปรชื่ออะไรดีคะลองไป Search อะไร Google หา สิ่งที่จะระบุว่าเป็นหญิงหรือชายคือคำว่าอะไรคะ เงียบ นั้นอยากให้ เมื่อให้อาตมาเข้าไปแล้ว มึงเป็นคนดีมึงก็จะบอกว่ามึงเป็นผู้หญิงใช่ไหม นะคะ เพราะฉะนั้น ประกาศตัวแปรก่อน แล้วให้ เพื่อ แสดง จะแสดงชื่อแสดงว่าเพศ หลวงพ่อมูลเป็นหญิงสีขาว ลองสิ อันดับแรกก่อน ต้องประกาศตกปลาก่อน ประเภทหนังภาษาอังกฤษ คำว่าอะไร ค้น Google ค่ะ ตัวช่วย อธิบายวิธีการประกาศตัวแปรก่อนนะคะ เพราะว่าอะไรลูก คำว่า เรียนภาษาอังกฤษ Search Google สิ นึกไม่ออก นักออกแบบสอบถาม อะไรคือคำถามภาษาอังกฤษ นะคะ ดับแรกก่อนเป็นอะไรครับ ตัวแปรเพศ เหตุคือ คำว่า คนให้ดูนะครับ เวลาเรา ใช้ แผนก เราจะต้อง บอกแล้วว่า ครับ เพราะฉะนั้น อัดมาเป็นภาษาไทย อย่างนี้นะคะ เด็กๆ Google แปลภาษา Google แปล แล้ว เว็บ Mthai แล้วไม่ชอบภาษาไทย รอแป๊บนึงไปแบบนี้ นะคะ งั้นข้างเราก็จะได้ หลับสนิท ออกมาตั้ง นกแสก เพราะฉะนั้น แนนนี้ว่า ฟังเสียง เสียงค่อย นะคะ มีหลายตัวแทนเธอก็ได้ถ้าสุภาพ มีคำว่า gender ที่นี้ก็คือ เอาเรื่อง นั่น แล้วเด็กทำง่ายกว่า ลองประกาศตัวแปรค่ะ แปลว่า ตามด้วยเครื่องหมายเท่ากับ แล้วก็วะ ตามด้วยคำสั่งที่เราจะใช้ในการวัดค่านั้น input เปลี่ยนจาก your name in your อะไรคะ นะคะ ทดลองกด enter มันจะให้ป้อน นี้ หญิง ดูคำว่าเพศหญิงนะคะภาษาอังกฤษ เพศชาย ตกหล่น Gmail ทรายตัวล่าง เวลาคำว่า Page อาย หนังอาร์ ว่าผู้ชายมันจะเป็นแมนใช่ไหม ผู้หญิงกูแม่น หญิง อีเมล คำว่าเมล นะคะ เมื่อกี้บอกว่าอะไรนะ แปลที่ระบุเพศใช่ไหมคะ เปลี่ยนเป็นภาษาอังกฤษ ตัวเล็กก็มีนะคะ ตกปลาแดง ทำให้ดูนะ เมื่อไหร่ที่ แลดูตัวใหญ่ นะคะ เวลา เด็กไทยโชว์หี นกตัวใหญ่แล้วเหมือนกัน ทำตัวอย่างให้ดู นางบอกแล้วนะคะ คำสั่งกี่ตัว ต้องพิมพ์ด้วย เล็กเท่านั้น วงเล็บเปิดวงเล็บปิด ทุกครั้ง เครื่องหมายคำพูด ขึ้นคู่กันมาตลอด จะได้ไม่เรียกว่าอะไรนะ พอเวลาเราพิมพ์ บางทีบางคนก็จะติด แล้วว่าเสร็จเลย ทำไมใส่วงเล็บปิด อย่างนี้นะ คำพูดกู อิ่มอุ่น จำได้อยู่ กรณีที่มันมีเยอะๆ ลืมนั้น วิธีใช้ loading พูดน่ะ พิมพ์ มันเกิดมาแล้วทุกครั้งไปเลย จะได้ไล่กู เปิดแล้วมันแล้วนะ นะคะ ให้เห็นความแตกต่าง ตัวใหญ่เหมือนกัน ใครพิมพ์ อาบน้ำเสร็จแล้ว เป็นเธอได้เลยนะคะ เป็นผู้หญิงก็จะใส่คำว่า Gmail นี่ไงเด็กๆพิมพ์ ยังดีกันอยู่หรือเปล่า ด้วยนะคะ เดี๋ยว ปลายภาคยังไม่สอบพิมพ์ดีดนะ มีสอบพิมพ์ดีดด้วยนะจะได้รู้ เขียนโปรแกรม แถวไหน เวลา หน้าเด็กนะ เราก็ไปแล้วแสดงหุ่นด้วยนะคะ เราก็ลงไปมัน ฝน ตามที่ แฟนเราเก็บไว้ไหมด้วย ปริ้นได้เลยนะคะ อยู่ต่อนะคะ แค่นี้แล้ว ข้อมูลลงไปแล้วนะคะ สิ่งที่เราทำต่อมา อะไรคะใช่ไหม แสดงผล คำสั่ง Print สั่งปริ้นแล้วตามด้วย วงเล็บเปิดวงเล็บปิดเสมอ กินอะไร ดูนะคะ เป็นข้อมูลกับแฟนความเลยก็ได้ งานนี้ เดี๋ยวกด Enter ให้ดูนะคะนี่เห็นไหมคะ อ๋อ ไปยกอะไรนะนี่ โอเคไหม คำสั่ง Print นะคะ คำสั่ง Print สามารถแสดงช้าง เห็นข้อความแล้วนะ ถ้าเราต้องการแสดง ตัวอักษรนี่ แต่ในกรณีนี้ ตัวอย่างนี้ วงเล็บแล้วก็พิมพ์ โลกใบนี้ ฝนตกแรงเลยนิ เครื่องหมายคำพูด แปลว่า ตกแรง เขาจะได้ออกมาก็คือคำว่าอีเมล อ้อน Gmail ลงไป อันนี้คือ การใช้ สำหรับแสดง ข้อความที่เป็นห่วงก่อน ปีนี้ ข้อความ ที่เป็นตัวเลขหรอก เราจะใช้วิธีไหน ตัวอย่างนะคะ ในกรณีที่เป็นตัวเลข นะคะ เริ่มเลย เราต้องประกาศตัวแปรก่อน ในที่นี้นะคะ เราจะ การรับค่าตัวเลข เสียงมันค่อย ดำ 1 นำ 2 นะคะ ที่รักเก็บข้อมูลตัวเลข Number นั้นเอง เรียงความวันแม่นะคะ ปีนี้ NP มาจาก มันก็คือไม่รู้ว่า ที่อยู่ในนี้ในฟังก์ชันในวงเล็บ เอาเป็นตัวเลขนะ ฉะนั้น ในฟังก์ชันนี้ รับงานอะไรครับใครรับข้อความที่บอกว่า Enter First Number บ่แม่นนะคะ 1 เบอร์ 2 เวลา สิ่งที่มันได้รับ เมฆ ตัวอักษรเอง มันจะรู้ว่า ไอ้สิ่งนี้ สำหรับวันเท่านั้นยังไม่ตีว่ามีเลข 1 มิใช่ นะคะ งั้นเราจะใช้ ฟังก์ชั่น มาบอกมันอีกทีหนึ่งว่า ให้สิ่งที่อยู่ในวงเล็บนี่ จะไปนี่ มันเป็นตัวเลขไง เรื่องรู้เรื่องด้วย บอกว่า ปีเตอร์ ทำตามที่เรา สั่งเท่านั้น ถ้าเราไม่สอน คำที่มึงเพราะความจริงแล้วมันรู้จักแค่เลข การ์ตูน มันคือรหัส 0 1 0 0 1 เอาตัวนี้แล้วมันแปลว่า ตอนนี้เรากำลังเอาสิ่งที่ ของเรานี่ ส่งไปให้มัน เราได้เราก็ไป คำสั่งมินิ นี่นะคะ มัดย้อม ลงมือหรือยัง ผลลัพธ์ว่า โอนเข้าไปนะคะ เดี๋ยวให้ดูความแตกต่างว่า ราคาเราป้อนแบบ ตัวเลขนะ ตัวเลขมันจะต่างกันอย่างไร เด็กๆ ลองดูนะคะ เคลียร์ก่อนนะคะ เคลียร์หน้าจอนี้ ฮัลโหล แต่ก่อน เปิดใหม่ เด็กๆจะได้เห็น ลบทุกอัน โอเคไหมคะ ไม่ดูให้ดูแบบแรกนะ แบบที่เราทำในครั้งก็ได้ก็คือไป แล้วยังไม่ได้ระบุว่าเป็นตัวเลข นอนแล้ว ไม่อาจระบุตัวเลขนะ ดูดีๆนะ แบบที่ 1 นะ น้ำหนึ่ง กลับ input วิธีทำแบบเดิมนะ แบบเดิมที่ เรา เอาข้อความเข้าไป นี่เกิดหน้าทองพิมพ์แบบ พี่ให้มันรับ ก่อนเข้าไปนี่ เราก็คือปกติ แล้วก็ตามด้วย คำสั่ง input อันนี้บอกแล้วอ่ะเราต้องการให้ ที่มัน แปลงเป็นตัวเลขจริงๆ หรือยัง เพิ่งรู้ว่ามันเป็นตัวเลขขึ้นจริง เราก็เป็นเรื่องคำสั่ง ThaiMTB เข้าไปอีก เจอนี่นะคะ วงเล็บเปิด แล้วก็วงเล็บปิด นี้นะคะ เสร็จแล้วกด Enter หนึ่งครั้ง ตัวเล็กลงไป พรศักดิ์ สามารถ ให้เห็นชัดๆเลยนะคะ ยี่ห้ออะไรนะ 1 2 3 4 ก็ได้ หนองขาม เบอร์ 1 นี่ 1 2 3 รับน้ำลงตัวเล็ก 1 ตัว เบอร์ที่ 2 นะคะ แบบที่ 2 คือนำ 2 กลับ วันนี้บอกแล้วนับตัวเลข เพราะฉะนั้น เลย เปิดวงเล็บปิดครั้งที่ 1 แล้วมีวงเล็บเปิดวงเล็บปิดครั้งที่ 2 อีก ไข่อะไร input เห็นไหมคะ แล้วนะคำสั่ง input ใส่ ใส่ประโยค เพื่อให้โปรแกรมมันแดง มีคนรู้ว่าจะต้อง ขึ้น Error สิ ใหม่ๆ ให้แสดงข้อความนะคะ เครื่องหมายคำพูด หนังเรื่องความลงไปว่า enter คือลำดับที่ 2 SE 4 nd Section Number นะคะ แล้วกด enter เมื่อกี้ 1234 แล้ว 23 4 5 6 หอหลุด หลุดอีกแล้ว ได้ไหม OK ขอโทษทีเดี๋ยวขยายให้เต็ม บรรทัดที่ 1 อธิบายอธิบายไปด้วย บรรทัดที่ 1 เราอาจตกแรงนึกว่าหนาว Number 1 นะคะ ตัวแปร สำหรับ Moon ตัวเลขอยู่ที่ 1 บอกว่า ตัวเลขลงมา บอล 3 ตัว 23 ก็เลยป้อน 123 รอคำสั่งที่ 2 อากาศปลวกแดง นำทรู เอาไปให้ โดยใช้คำสั่ง int มาจากคำว่า integer ก็คือ คำสั่งนี้ จะบอกว่า สิ่งที่เรา พูดเข้าไปนี่ ไป มันต้องแรงมาให้เป็นตัวเลขนะ ข้อความหรือตัวอักษรที่ใส่เข้าไปนี่ ความจริงแล้วมันเป็นตัวเลขนะ Enter book หล่อก็กรอกตัวเลขลงไป 3 หลัก ก็คือ 4 5 6 ปีนี้ อยากเห็นผลลัพธ์ของมันแล้ว ใช้คำสั่งอะไรคะ สั่งในการแสดงผล คือคำสั่งปริ้นนะคะ ที่นี้ให้แสดงแค่ แล้ว ลืมแก้ Code แก้โค้ดเดิมที่เคยสอน ตัวแปร 2 ตัวนี้ออก ให้เอาสองตัวนี้มาปลวก ฐานะอะไรก็ได้นะคะ ทำให้ดู ใช้คำสั่งปริ้นนะคะ b r i t e รักด้วยเครื่องหมายวงเล็บเปิดวงเล็บปิด สิ่งที่ทำให้เมย์นี้ก็คือโปรแกรมที่ชื่อว่านำ ลองให้มันแสดงผลบวกนะคะเอา 2 ตัวนี้บวกกันบวกนำ 2 แล้วกด Enter ดู 123 + 456 ผลลัพธ์ ได้ก็คือ 9 OK ถูกต้องไหมคะ แล้วลองเปลี่ยนเป็น กูดูซิ มิ้น ตำแหน่งคนนำ 2 เอานำ 1 ครูนำ 2 ดูนะคะ ใช้เครื่องหมายคูณในคอมพิวเตอร์ เครื่องหมายดอกจันนะ ตัวคูณคือเครื่องหมายดอกจันนะคะจำไว้นะ แม่ลองกดดูนะคะ 1 2 3 4 5 6 เดี๋ยวจะลองให้ตัวนี้ นะคะ เวลาทำ ดำเนินการทางคณิตศาสตร์ที่ใช้ แล้วยังต้องมาร้านอาหาร ดีๆนะคะบางทีบางคนพิมพ์ผิด ลงในวงนะคะ มันจะมีเครื่องหมายคำพูด เครื่องหมายคำพูดก็ใช้เครื่องหมายคำพูดนะคะ ทำไมปิดเครื่องหมายคำพูด Jenny นะคะเท่ากับกี่ cm ปิดเครื่องหมายคำพูด ดูตำแหน่งที่มีเครื่องหมายคำพูดเปิดแล้วอย่าปิดเหมือนที่บอกนะคะ บางทีเหมือนตอนเราพิมพ์ มันเป็นเครื่องหมายคำพูดบางตัวมันมีหัวบางทีมันก็ไม่มีหัวนะ สนบางทีมันคือตัวเดียวกันนะลูก ปิดบังตัวเหมือนมัน ตอนเราพิมพ์ในโปรแกรมเราน่ะ เครื่องหมายคำพูดมันจะเป็นหมึกกี่ทุ่มตรงๆ 2 อันใช่หรือเปล่า พิมพ์ใน Google มันดันมีหัว ขมวดขมวดเหมือน 3, น่ะ ลูกน้ำหนัก ความจริงมันคือเครื่องหมายคำพูดนั่นแหละ รักนะคะ บางทีก็โมโหคอมพิวเตอร์เหมือนกัน ดีๆหัวให้นะ เอาเป็นตัวภาษาอังกฤษน่ะ เครื่องหมายคำพูดมันไม่มีหัว ทางนี้นะคะ แล้วแต่มัน เปลี่ยนของมันเองด้วย บางทีเราก็ลืมเช็ค ขอโทษทีนะคะ โอเคนะ นี่คือคำสั่ง พี่ถ้าเมื่อใดทำไว้นะคะ ใจที่เราต้องการ ข้อมูล ไม่มีคำว่า input นิทาน เรา มันอีกทีหนึ่งว่าจะขึ้นมามันจะเป็นนะคะ ข้อมูลเส้นหมี่ ก็คือใครในข้อมูล คำสั่ง Print ที่นี้มันสั่งปริ้น ภาพปริ้นเพื่อแสดงตัวของข้อความนะคะ ในวงเล็บนะคะ เครื่องหมายคำพูด ต้องการ หรือเป็นตัวเลขนะคะ ไม่ต้องใส่เครื่อง พูดเหมือนตัวอย่าง ของน้องไปเข้าห้องน้ำ ไปเข้าห้องน้ำให้เรียบร้อย เรายัง สั่งยอด เป็นผ้า เดี๋ยว แม่ไม่อยู่นะคะ พรุ่งนี้ค่ะ บัณฑิตก่อนค่ะเด็กๆ ค่อยเข้ามา เข้าห้องน้ำให้เรียบร้อย ตอนนี้เวลา นัทธีคือ 10:30 น นะคะ โมง 32 ค่อยเข้ามา โอเคค่ะ ลบแล้วนะ เรามาดูคำสั่งต่อไปนะคะ เงื่อนไขคำสั่งที่เป็น เงื่อนไขนะคะ ตอนแรกคำสั่ง คือถ้า ทำอะไร วันนี้จะมีเงื่อนไขเดียว ถ้าสมมุติ สมมุติบอก บ้านเลขที่ 110 ไม่แสดง นั่นก็คือคำสั่งนี้นะคะ ไม่ทำตามที่เรากำหนด เงื่อนไขนั้นตรงกับที่เรากำหนด ก็คือจะทำเมื่อเงื่อนไขเป็นจริง share it บ้าแล้วยังไม่มีนะคะ ถ้า 1 = 2 เห็นไหม 1/2 เป็นจริงมันถึงจะทำงานนึกออกนะ หรือถ้า 1 + 1 = 2 แล้วไม่เท่ากับของมันจะไม่ทำงานมันก็ เลยนะคะ สิ่งที่อยู่ต่อจาก เย็ดหี ไม่ทำงานเลย สีที่อยู่ในเงื่อนไขนะคะจะไม่ทำ ทำสิ ตรงหรือเป็นจริงนะคะ สั่งต่อมาคำสั่งที่ 2 help แล้ว มี 2 เงื่อนไข เพราะมีอีฟ และมีกูละกัน หาอะไร ว่าจะไม่ไปอีก นั่นหมายความว่าคำสั่ง เงื่อนไขที่อยู่ใน If ไม่เป็นจริง นะคะ แล้วมันจะไปทำอะไร ต่อจากเอวนะคะ เพราะฉะนั้นในตรงนี้นะคะในคำสั่งนี้ มันก็จะมีคำ ส่วนที่ 1 อยู่ตรงนี้ ส่วนที่ 2 อยู่ตรงเอวนะคะ คำสั่งแรกมันจะเริ่มที่อีฟมันจะเข้ามาที่อีฟก่อน พอ มันเป็นจริงก็จะมาหา แล้ว พระธรรมคำสั่งที่อยู่ในอีเมลนะคะ นี่คือคำสั่ง เงื่อนไข เป็นจริง ทำเหมือนไข่ที่อยู่ใน is นึกออก หลังที่ 3 ทำที่ 3 นะคะ ตัวแรก ออกนะคะ อะไรนะ ดีนะคะมันจะเป็นลักษณะไม่มีทางเลือกหลายแบบ จะเลือกหมูอะไรล่ะ เหมือน เหมือนมีเมนูน่ะ เมนูที่ 2 มีโน้นอย่างนี้ มันมีทางเลือกมากกว่า 2 ทางเลือก มากกว่าหรือมีเงื่อนไข ที่นี้ หนังกัน นะคะ ที่นั่น มาดูที่ตัวอย่างแรก คำสั่ง If แค่ตัวเดียว คือคำสั่งแรกนะอีฟ อันดับแรก เราในตัวอย่างนี้นะคะแม่ แปลว่าโอเค ไปกำหนด แปล โทรกลับสิ แล้วในเงื่อนไขนี้ เริ่มใช้คำสั่ง If โดยให้ I F เด็กดูดีๆนะ จะต้องมี 2 อีกนะคะ 2 อัน ในกรณีที่อยู่ในเงื่อนไขนะ เป็นเหมือนกัน สังเกตเครื่องใหม่ ใช้ จำไว้เลยนะคะ เอากลับจะมี 2 เราก็ควรงดสั่ง ก็เท่ากับ ให้มันทำอะไรให้มัน แล้วก็บอกว่า AIS แสดงผลออกมาให้ดูนะคะ อันนี้ต้องบอกแห้งหุ้น เช็คค่า a เท่ากับ 10 วันถึงจะแสดงคำว่า ออกนะ ตอบนะคะทดสอบระบบ ไปที่ตัวโปรแกรมเรานะคะ ไหนล่ะ อยู่ไหนล่ะ เดี๋ยวเคลียร์ให้นะคะ เคลียร์หน้าจอให้ก่อน ประกาศตัวแปรแบบ ประกาศตัวแปรชื่อว่า ชื่อว่าเอ การพิมพ์ A นะคะ การประกาศตัวแปร ยกเครื่องใหม่ 1 แพรแบบกระปุก จะบอกให้รู้ว่าตัวแปรมีค่าเท่าไหร่ ขายข้าวเปล่า กำหนด ไม่มีค่ะ มันหมายความว่า ตัวแปรตัวนี้ ของมันอยู่ที่ 10 มีค่าอยู่ที่ 10 นะคะ เสร็จแล้ว เราจะทำ กำหนดเงื่อนไขให้ตัวแปรก็คือใช้คำสั่งอีกค่ะ สั่ง IS พิมพ์ด้วยตัวเล็ก ช่วยกบแปล A ก็ให้มันตอบว่า ตัวแปร A = อีฟ ใส่เครื่อง วันนะคะจำไว้เลยนะคะ แล้วเวลาเราใช้ เราจะต้องพิมพ์เท่ากับ 2 ตัวนะคะ มีค่าเท่ากับ 10 ไหม ครั้งที่ใช้คำสั่ง If จะต้องปิดด้วยเครื่องหมาย โคลอนเสมอ เซมิโคลอนต่างกันนะคะ ที่สุดและมีลูกน้ำ เศรษฐีควนร่อนใช่ไหมคะ 8 จุด คือโคลอน โอเคนะคะ แล้วกด enter อันนี้ให้โปรแกรมมันเลื่อน AIA ขายของเรามีค่าเท่ากับ 10 จริงไหมนะคะ ออกมาสิ่งที่เราต้องการรู้ต่อมาก็คือถ้ามัน ให้มันแสดง Print int อะไร บอกว่าเอ็งอ่ะ อันนี้เป็นข้อความนะคะเราต้องไปแสดงใช้เครื่องหมายคำพูด เราสามารถใช้แบตกี่เดียวหรือแบบ 2 ขีดก็ได้ เหมือนที่บอก จะลองให้ดูว่าเครื่องหมายขีดก็ใช้ได้นะ เครื่องหมายแบบโหด นะคะ a = 10 ขอโทษนะคะ ปิด เด็กลองกดเป็นผู้ดู ปริ้นผ้า หลินว่า a เท่ากับ 10 นะคะ SCB M Live X Men อีฟ Online 1 แคปชั่น บอกแล้วถ้า Error ขึ้น เด็กๆ ใจ เราจะดูว่ามันผิดตรงไหนเห็นไหมคะ มันก็จะบอกให้เราไปที่ตำแหน่ง ventilation on Identity บล็อกอัพ เหม็น Line ในบรรทัดที่ 1 รูปแบบผิด คิดถึงนะ พิมพ์รอก่อนได้ เพราะดูแล้วเด็กๆน่าจะยังพิมพ์ไม่เสร็จ statement Block มันบอกว่า identist statement Online 1 หรือ Error หรือ Rock มันเป็นบล็อก เข้าใจแล้ว ก่อนอื่นนะคะ เด็กๆพิมพ์ตัวนี้เสร็จ มันจะขึ้นไปขีด 3 ขีด Enter ลงไป 1 ครั้ง ให้มันขึ้นอย่างนี้ก่อน ไอ้ตัวเหมือนพร้อมนะคะ พิมพ์คำสั่งใหม่ต่อไปได้นะ OK ไหม วันนี้ ใครพิมพ์ถึงอีฟแล้ว ฟ พิมพ์เงื่อนไขปุ๊บนี่ เด็กจะต้อง แล้วมันจะขึ้นไอ้ที่ 31 อย่างนี้ขึ้นมาน่ะ Enter ลงไป 1 ครั้งให้มันขึ้นเครื่องหมายนี้ก่อนนะคะ ให้มึงพิมพ์พร้อมก่อน สั่งปริ้นได้นะคะ โอเคไหม เวอร์ชั่นเปลี่ยน นี่คือเงื่อนไขเดียวก็คือให้มันไปเช็คว่า a = 10 ไหม ถ้าเข้าให้แสตมป์ ก็คือไอ้ค่า ของเราเท่ากับ 10 เราสั่งปริ้น a เท่ากับ 10 มันก็เลย print a = 10 ออกมานะคะ วันนี้มาดูตัวอย่างต่อไป เงื่อนไขที่ 2 ขายที่ 17 หรือยัง เดี๋ยวขอไปตรวจก่อนนะคะ โอเคนะคะ ก็หนี ไม่ยาวมาก ก็น่าจะเข้าใจ เพราะว่าเด็กๆน่าจะกำหนดค่าตัวเลขของตัวเอง มาดูตัวอย่างตัวที่ 2 ราคา ปีนี้ เงื่อนไข มี 2 เงื่อนไขเพราะเราจะใช้ IS แล้วก็เอว ไปโดนได้อย่างไรนี่ ดูตัวอย่างแรก เหมือนเดิมปกติแปลเหมือนเดิมนะคะ เปลี่ยนชื่อตัวแปรก็ได้นะเด็กๆ มันจะได้ไม่ไปจำ แต่ทีนี้ไอ้บอกว่า any 51 ปีนี้ ในเงื่อนไขน่ะ บอกว่า a เท่ากับ ถึงจะไป A = ออกมานะคะ แต่ถ้าแล้วใน Excel เขาบอกว่า เป็ดมันจะมาเช็คเงื่อนไขนะอีฟก่อน เป็นจริง มันถึงจะปริ้นออก ปกติออกมา แต่ถ้าไม่เป็นจริง มันจะมาที่คำสั่งเอว แล้วก็ไปปริ้นเอ เครื่องหมายตกใจ กลับ นี่หมายถึง กลับนะ เครื่องหมายไม่เท่ากับ 10 น่ะ ที่มีเครื่องหมายตกใจแล้วก็กลับนะคะ ต้องขออภัยว่าไม่เท่ากับ เท่ากับของไทยเรา มันจะเป็นเครื่องหมายเท่ากับ แล้วมีขีดตรงเครื่องหมายเท่ากับนะ คอมพิวเตอร์หนัก ไม่เท่ากับของเขา เมื่อคืนมีเครื่องหมายตกใจแล้วตามด้วยเครื่องหมายเท่ากับนะคะ นี้ เราพิมพ์ก็ได้ พิมพ์ข้อความก็ได้ น็อต อันนี้ก็ Eco Eco แปลว่าเท่ากับ แปลว่าไม่เท่ากับ 10 นะลองเปลี่ยนให้ดู ผมไม่ใช้เครื่องหมาย สร้างความสับสนถ้าเป็นข้อความทั้งหมดนะครับ โดยโดยโดยโดย คนอื่นค่ะ เอาประกาศตัวแปร เปลี่ยนชื่อก็ได้นะคะเราจะไปจำศัพท์กับตัวเดิมเดี๋ยวเปลี่ยนให้ดีกว่า หรือไม่งงเข้าใจแล้ว ลองก็ได้ค่ะ เราจะประกาศ ร้านค้า ไม่เอา 11 แล้ว เอา 15 จะได้เห็นชัดๆ เรากำหนดตัวแปร A เริ่มต้น 25 นะคะ อันดับต่อมา เราใส่เงื่อนไขให้เอค่ะ เงื่อนไขที่ 1 บอกว่า ถ้า A = = ให้มันเช็คว่าถ้า a เท่ากับ 10 นะคะถ้า a = 10 แล้วปุ๊บ แล้วปุ๊บหรือเปล่านะ แล้ว พัชรินทร์ ไปปริ้นนะคะ ปริ้นไหม เมื่อกี้ป้อนค่าลงไปแล้ว Eco Q u a l Eco ก็แปลว่าเท่ากับ แต่เป็นข้อความเท่านั้นเองนะคะ นั่นหมายเขากลับ เป็นเอเคอร์เท่ากับ เห็นไหมคะ แสดงว่า มันยังไม่อ่านค่าใหม่ เคลียร์ก่อนนะ python shells อาจจะต้องใช้อีกตัวนึงเขียน ตัวนี้เขียนไม่ได้เดี๋ยวนะ มีโปรแกรมอีกตัวหนึ่งนะ คอแลปไหม คอแลป เด็กๆ เดี๋ยวเราลองเปิดตัวนี้นะจ๊ะ หรือว่าขอแลปนะคะ ออนไลน์อยู่ในออนไลน์ เพราะตัวนั้นมันจะได้แค่ วันหนึ่งช่วยนะคะ เราจะใช้คอนแทคนะคะ ไม่ใช่น่ะ ข้อมูลโปรแกรม ไม่ใช่ตัวนี้ เข้าผิดชีวิตเปลี่ยน พอแล้ว ไปกี่ท่อน คอแลป Google contact หาคำว่า อยู่นะคะ Google แล้วก็คอยแอบ เห็นหรือเปล่า ไปไหนหรือเปล่านี่ ทำไมไม่ขึ้น Google contact ลิงไปไหนลิงค์เปิด เริ่มต้นใช้งาน โอเคเจอหรือยัง ที่รักครับ มีคำว่า เดี๋ยวเดี๋ยวเดี๋ยว ออกก่อน pornhub คลิกตัวแรกเลย welcome อุปกรณ์แลป ไอ้ตัวนี้ Enter ลงไป เข้ามาหน้านี้ให้เด็ก ไปที่โค้ด โพสต์เลยนะคะเปิดโค้ด เสร็จแล้วเราก็ เห็นไหมคะ พรุ่งนี้ M Code ตรงนี้ที่สอนลงไปได้ ย่อหน้าต่างให้ เงาะ ของเราคืออะไรคะ a = 11 แล้วก็บรรทัดต่อมาปีพ เงื่อนไขใส่เงื่อนไข ถ้า A = = 10 เปิด Hornet ไม่ได้ยกมือนะคะเด็กๆ สังเกตเห็นไหม มันจะพิมพ์ได้หลายบรรทัดกว่านะ เห็นไหมคะ พอเราใช้คำสั่ง If แอบเข้ามาให้อัตโนมัติ สั่งปลามาใช้ย่อหน้ามาให้อัตโนมัติเลย ลิ้นอะไร ปริ้นวงเล็บเปิด เครื่องหมายคำพูดเปิดปิด ถ้าใช้คอแลบ มันก็ เห็นไหม เห็นชัดไหม มันหลบมาอยู่ตรงนี้เดี๋ยวๆ หายไปไหนล่ะ ไม่ใช่ไม่ใช่ตัวนี้ OK ทำไมคะเด็กๆ ที่นี่เห็นไหมคะ พระชัยคอแหลม คำสั่ง แล้วพอเราใส่ซิงเกิ้ลคอยปุ๊บ Single Code คอยเปิด Facebook โค้ดปิดงานขึ้นมาอัตโนมัติ ถ้าอย่างไรจะได้ไม่ลืม จะได้ไม่ลืมเปิดลืมปิดนะคะ โอเคนะคะ เท่ากับ สั่งบรรทัดต่อไป help เดี๋ยวนี้ต้องเอาประโยชน์ตรงตำแหน่ง นะคะ สังเกตการณ์เขาเรียกว่าอะไรล่ะ ล็อคของโครงสร้างของประโยค โครงสร้างของคำสั่ง พระเอกกลับเร็วจะอยู่ตรงกัน กอล์ฟเป็นตัวหลัก รอคำสั่งย่อยจะต้องเยื้องลงไปนะคะ ก็จะเป็นลิ้น เห็นไหมคะ ละคร พอมีวงเล็บเปิด มันจะใส่วงเล็บปิดมาให้อัตโนมัติ เครื่องหมายคำพูด เปิดก็จะมาอัตโนมัติ ไม่เท่ากับ กลับอยู่ไหนล่ะ เครื่องหมายตกใจอยู่ไหนล่ะจำไม่ได้แล้ว เครื่องหมายตกใจบอกแม่สิ อยู่ตรงไหน เจอแล้วอยู่ตรงเลข 1 นะคะ เขาบอกให้ลงชื่อแม่ ให้ลงชื่อเข้าใช้ก่อน ใช้ Google เรานะคะ Google มหาวิทยาลัยน่ะ เมื่อกี้พิมพ์ไปแล้ว ตำหนัก ลืมลงชื่อเข้าสายน่ะ ขอโทษที ไม่ยอมให้ Copy น่ะ ปีใหม่ก็ได้ พี่นะคะ ลืมลงชื่อเข้าใช้ เลยไม่บันทึกไว้ให้แล้วไม่ได้ไปด้วย คลิปใหม่ก็ได้ ประกาศตัวแปรชื่อว่าเท่ากับ ใบที่ 15 คำสั่งเงื่อนไขที่ 1 This is a = = ทำเพื่อ เท่ากับ 10 ถึงจะปริ้น ปริ้นข้อความออกว่า เอากับ 10 นะ เดี๋ยวจะเปลี่ยนให้เป็นภาษาไทยให้ดูนะคะ ใช้คำว่าเท่ากับ จะใช้ภาษาไทยได้เลย เพราะเขา Google ดูดิทุกสิ่งอย่าง แล้วก็เร็ว ถ้าไม่ใช่ ถ้าเกิดทำให้เป็นจริง ไปทางอีเมล gle ภาษา ได้เลยนะคะเด็กๆ ไม่เท่ากับ 10 บอกให้รู้ว่า a ไม่เท่ากับ 10 นะคะ วิธีดูผลลัพธ์ กดปุ่มนี้เห็นไหมคะ ปุ่มเหมือนปุ่มตีนอ่ะลูก รอมันประมวลผล ไอ้นี่มันก็จะหมุนติ้ว เราก็ต้องรอนะ รอให้มันประมวลผลก่อน แล้วคำตอบที่ออกมาเองไหมคะ ปัญหา บอกว่า a ไม่เท่ากับ 10 เพราะเราบอกไว้ว่า เท่ากับ 15 เห็นหรือเปล่า ขอโทษ ปิดก็จะปิด อะไรประมวลผลไม่ได้ หายไปไหนล่ะโค้ด ซ่อน 1 เซลล์ นิวหายไปไสล่ะป่านนี้ อ๋ออยู่นี่เจอแล้ว เห็นไหมคะ บรรทัดที่ 1 ถามที่นี่ รอประมวลผลออกมา ราคาเริ่มต้น a เราคือ 15 เพราะฉะนั้น ไปเช็คเงินเท่ากับ 10 ก็จะปริ้นเอง M = 10 ก็จะปริ้น a ไม่เท่ากับ อ้าวลืมพิมพ์ เข้าไปหรือ ไม่เท่ากับ 10 โอเคนะคะ แสดงผลออกมาแล้ว พี่เอไม่เท่ากับ 10 ใครยังไม่ได้ผลลัพธ์นี้ คน กดปุ่ม Play ปุ๊บนะ มันบอกว่าให้ลงชื่อเข้าใช้นะครับ แม่ก็ลืมบอกให้ลงชื่อเข้าใช้ก่อน ให้เด็กๆ ลงชื่อเข้าใช้ เข้าด้วยอีเมลของมหาวิทยาลัยนะคะ เพราะว่ากูเป็นเขา เป็นการศึกษาเขาจะให้ใช้ฟรี นะ อีเมลมหาวิทยาลัยก่อน มีพอเข้าไปแล้ว พิมพ์ไปมันก็จะหาย เด็กน่าจะต้องพิมพ์มาอีกรอบหนึ่งนะลูก ขอโทษที มันไม่ยาวมาก ได้อยู่ คอลัมน์เนี่ย ติดสามารถ ได้ตั้งแต่ 1 2 3 4 5 เลยนะ เสร็จเลยแล้วค่อยมากด ปุ่มที่มันเล่นเพลงเรานะคะ อย่าให้ มันประมวลผลนั้นเองนะคะ ตอบมาตอบมาตรงนี้ที่มีรูปสัญลักษณ์ ทุกคนนะคะ มานะคะ ไปพิมพ์จนครบนะคะ คำสั่ง GM เซ็นนะลูก ต้องพิมพ์ให้เสร็จก่อน แล้วถึงค่อยกด เพลงอาข่า ตอนนี้ พิมพ์คำสั่ง กินเยอะๆเลยนะคะ มันก็จะมีข้อความแจ้งเตือนขึ้นมานะ มีนัดไหนมา เราก็ไปแก้ได้นะคะ python ตอนนี้เสมอ การเขียนโค้ดนะคะ พากย์ไทย ยังทำไม่ได้ บอกแล้ว กับคำสั่งเมล์ เป็นคำสั่งชุดที่เป็นคำสั่งหลัก ฉันตำแหน่งระยะที่ตรงกัน เอวมันเลื่อนเข้าไป syntax error Impact คือ ตุ๊กตา รูปแบบของคำสั่ง คือถ้าเรามีคำสั่งอีฟ ก็จะอยู่ตรงกับคำสั่ง เสมอ โอเคแก้แล้วเข้าใจแล้ว โอเคนะ วันนี้จะได้แช่ Nissan ละมั้ง อีเมลแล้ว มาต่อรูปละกัน ได้เยอะ นะคะ ณเณรคำสั่ง 1 นะ สุดท้ายวันนี้แล้วกันนะเด็กๆ กินไขมากกว่า 2 เงื่อนไข Live อีฟเองนะคะ ดีกว่านี้นะคะ LPS เนี่ย มันจะใช้เมื่อ เงียบเมื่อ เรามีเงื่อนไขให้มากกว่า 2 เงื่อนไข พรุ่งนี้คะ Live เดียวคือเรามีแค่ 1 เงื่อนไข อีฟแอนนั่นคือมีทางเลือกสองทาง แต่ถ้าเราใช้ If Else IS อีฟดีนะคะ หมายถึง ก็มี เป็นไขมากกว่า 2 ทางเลือก พยางค์มีทั้งหมด 4 ทางเลือกเห็นไหม ตัวอย่าง ประมาณว่า กินเข้าไปเล่นเกมนี่ ให้เลือกก่อนว่า พูดเล่นน่ะ เล่นเกม แบบไหน Easy Pass เริ่มต้น ง่ายๆ ก็มีระดับปานกลาง ปลุกขึ้นมาหน่อย สุดท้าย expert เปิดเว็บพันทิปแล้วนะคะ ก็คือ ให้เลือกว่า เด็กๆ ทำเป็นเล่นขั้นไหน อันไหน ที่มีให้เลือกอยู่แล้วนี่ เด็กๆบอก ไม่เรียกนะ มันจะไปที่เอว นอกเหนือจากตัวเลือกกินไหมคะ ช่อง 34 ถ้าเราไปใส่เลข 20 ไม่ใช่ 4 เต้นไปใส่ 0 มันจะขึ้นว่า จะไปบอกว่าไอ้สิ่งที่เรียกว่าไม่มีนะคะ ไม่มีค่าที่เราต้องการให้แสดงออกนะ เพราะฉะนั้น การใช้แอลอีดี ตัวเรือด 4 มีงานส่วนสุดท้าย กรณีที่ กำหนด ยกเลิกที่กำหนดตั้งแต่ต้น ออกมาแสดงนอกเหนือจาก เป็นจริงจะมาแสดงพี่ หลังเอวนะคะ พร้อมหรือยัง หวังจะยาวหน่อย ไปนะคะ รอคำตอบมันเยอะ บอกแล้วมันใช้ประหยัดไปได้ คอลเลคชั่นภาษาไทยได้นะคะ ก็พิมพ์เลยค่ะ นะคะ มีอันที่ 1 นะ อันที่ 2 เลยนะลูก คำว่า เกม ทานได้เลยใช้คำว่า Print แสดงข้อความว่า ยินดีต้อนรับสู่ ฟังเพลง ในวงเล็บ ติดตามมาทันที แล้วก็กำหนดเครื่องหมายคำพูด ในบรรทัดมีนะคะ ต้องการให้แสดงข้อความว่า ยินดีต้อนรับภาษาไทยเลย ตั้งชื่อเกมว่าอะไรดี ก็รับเข้าสู่เกมเลยก็ได้นะคะ รับประกันชื่อว่า Gmail Level จะรับค่า นะคะ input Level 1-4 ก็คือ ตัวอักษร 1-10 เข้ามานะคะ ฉะนั้น 8 พิมพ์ Level รายชื่อ Level Level ก็คือ นั่นเองนะคะ ตามด้วย เท่ากับ แฟน แปลและคำหลวงพ่อกลับ ก็ตามด้วยคำสั่งหรือ ชนิดของข้อมูลอันนี้คือเป็น ตามด้วยคำสั่ง input ไม่เป็น นะคะ ไม่ค่อย สังเกต จะมีรูปแบบให้ดูว่าเด็กชอบกินอะไรก็ไปอย่างนี้ ไปนะคะ input อะไร ข้อความว่า กรุณา เลือก ให้เขาเลือกระดับ ไม่ค่อยป้อนรหัสการเล่น กรุณาพิมพ์ ชินภัทรกินให้เขาพิมพ์ ให้พิมพ์เลข ให้เขาพิมพ์ ทีมอะไรในวงเล็บนะขาดเลข 1 ถึงเลข 4 เข้าไป 14 เครื่องหมายโคลอน คือสมาชิกของเราบอกว่า วันนี้จะมีคำแปลชื่อว่า Level นะคะ ตัวอะไรเพื่ออะไร เพื่อ รับค่า ข้อมูลที่มีตัวอักษร 1-4 ลงมา แล้วทำอะไรต่อ เสร็จแล้วเว้นวรรค บรรทัด เขา บรรทัดไม่ใช่ 2 บรรทัด 2 ครั้ง สั่งอีฟ แล้วก็ตามด้วย Live ของเราชื่อว่านิเวศน์ Level กลับเท่ากับ ตอนนี้ อย่างนั้นเอาไปของ Level ตัวเลข ตัวอักษร ฉะนั้น อุปกรณ์ที่เป็นตัวอักษร เครื่องหมายคำพูดนะคะ ก็ตามด้วยเลข 1 เสร็จแล้วก็ ช่วยโคราชเสมอ โปรแกรมมันก็จะ ให้โปรแกรมไปเช็คว่า Level เท่ากับ 1 นะคะ ทำอะไร มิ้นแสดง คำสั่ง print เพื่อแสดงผล กินอะไรกินคำว่า ออกมานะคะ ภาษาระดับ ง่าย ระดับง่าย พี่ไปว่างๆใช่ไหม ง่ายนะคะ ที่หนึ่งก็คือถ้าเร็ว กับ 1 Group นะคะ คลิปหีเล็ก 1 เข้าไปมันก็จะปริ้น คำว่าอ๋อ ระดับของคุณเป็นระดับง่ายนะ นาทีนี้ รู้จัก เราใช้อีเมล์นะคะ ไม่ใช่อีเมลก่อน มีเงื่อนไขมากกว่า เราจะใช้ 21 เอวนะคะ พิมพ์เร็ว I F แปลภาษาไทย มันเล็กใช่ไหม มุมมอง เอาเงินขายต่อมาก็คือ Level Level มันเช็คว่า เห็นไหม มีขึ้น ไม่ได้ยินดีข้อความนี้ได้เลยนะ Level เท่ากับ ฝึกให้เด็กๆ พี่นะคะ หัดพิมพ์เพื่อให้จำคำสั่งให้ได้นะคะ คำสั่ง print ซ้ำอีกครั้งหนึ่ง แสดงผล จะให้พิมพ์เร็วขึ้นนะดูนะ พระพิมพ์ ลงไปปุ๊บ ซื้อมาเด็กๆก็ เด็กข้อคิด ปริ้นได้เลยนะคะ ขึ้นนะคะ ถ้า สมมุติ ก็ตกลงมานี่ คำว่าระดับปานกลางนะ ที่ ออกไป maf เห็นไหมคะ อีป๊อบ เราสามารถเลือกได้เลย ได้เลยนะคะ ทำด้วย Level เล็บ จะขึ้นมานะคะ ทีวี Level จะขึ้นมาคลิกลงไป ก็จะพิมพ์สมบูรณ์ ให้เร็วขึ้นนะคะ กลัวว่าจะพิมพ์ผิดเลย มียาก งานปั้นกวางยากแล้วก็ระดับเชี่ยวชาญ คำว่าเชี่ยวชาญ แล้ว ต้องปิดด้วยเอว ธรรมดานะ อะไร ในกรณีที่มัน เผื่อว่าไง ฮักมันไม่ใส่สิ่งอย่างนั้นใครล่ะ PL เลิกเร็วนะคะ help ฟังด้วย เพราะอะไร ปุ๊บให้แสดงผล ให้แสดงคำว่า Allez Allez Allez พี่เล็กไม่ถูก งานระบบใหม่นะคะ คนไม่ได้เลือก เขาบอกว่า เขาบอกว่า ระดับให้ถูกต้อง พิมพ์เสร็จแล้วพร้อมจะ กินดูหรือยัง ประมวลผลหรือยัง อันดับแรกเช็คด้วยนะคะ โคลอน ที่ต้องเช็คคือ eat laek คำสั่งต้องมีคนร่อนทุกวันนะคะเด็กๆ รำคาญห้ามหลุด เดี๋ยวขึ้น Error เช็คดูนะคะ บอกแล้วว่าไอ้ตัวคำสั่ง Evening ดูตำแหน่งดีๆนะลูกเห็นไหม จะต้องอยู่ระดับ แนวเดียวกันน่ะ eat Shit ของ เราทำโพสต์น่ะ เดี๋ยวก็ต้องคิดเหมือนกันก็ต้องคิดเหมือนกันทุกตัวนะคะ อะไรคำสั่งนี้ Elsa Facebook เป็นอะไรนี่ เข้าไปพร้อมพี่สักคำสั่งย่อยอีกทีนึง ขึ้น Error ก็ให้ พรุ่งนี้ให้มันเลื่อนไปทั้งหมด แล้วกดดันอีกครั้งหนึ่ง ตาไข่ แสดง ว่าระดับยากขึ้นมานะคะ ถึงจะถูก อ่านเลยก็ได้นะเด็กๆ ขึ้นระดับยากถูกต้อง ลองอ่านระดับ 4 4 ใส่เข้าไป เมื่อวานถูกต้องเห็นมาค่ะ เวลาเราทำเงื่อนไขไม่ว่าผลลัพธ์มันออกมา ตรงกับสิ่งที่เราระบุไว้ด้วยนะคะ เออแล้วนี่คะเพราะบางคนอื่นเด้อคือ บอกแล้วว่าให้ดูด้วย มันปิดน่ะ valerian สังเกตเอาขึ้น Error แจ้งเตือน จะขึ้นในวันนั้นเลยให้ชี้ตำแหน่ง ก็ผิดนะว่าเราผิดตรงไหน หาง่ายอยู่นะลูก ไปอ่านดูดีๆ แล้วไปตามที่กดไลค์ทีนะคะ โอเคนะ นี้คือการใช้ If นะคะ โอเคนะ ยังไม่ออกอีก OK วันนี้เราจะ ที่คำสั่งนี้นะคะ แต่สัปดาห์หน้านี้ไม่อยู่ ตามด้วยนะคะ ได้เลยนะคะ โอเคนะคะ พอแล้วนะคะ จะเก็บไว้ให้เรานะคะ แล้วก็อย่าลืมออกจากระบบด้วยนะคะเด็กๆ อาบน้ำเสร็จแล้ว ทอง ใช้คำสั่ง ลองเปลี่ยนเป็นแบบอื่นทำอย่างไรคะ แบบอื่นทำอย่างไรลองเปลี่ยนดู วันนี้ขอบคุณที่รับฟัง ขอบคุณค่ะ สวัสดีค่ะ เสร็จแล้วไปกินข้าวได้เด็กๆ พักเที่ยงพักเที่ยง หรือยังเสร็จแล้ว ก็ห่วงนะคะแบบเป็นเหมือน นึกออกนะมันจะคุยกันมามัด ลงชื่อ ออกจากระบบเราได้เลยนะ ของน้ามาเวลาเราจะใช้แล้วก็เข้า รหัสเดิมก็ได้นะ ไม่น่ามีปัญหา OK แยกย้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หลักการเขียนโปรแกรม 27 ก.ค. 2022</dc:title>
  <dc:creator/>
  <cp:keywords/>
  <dcterms:created xsi:type="dcterms:W3CDTF">2022-08-02T05:16:16Z</dcterms:created>
  <dcterms:modified xsi:type="dcterms:W3CDTF">2022-08-02T05: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 สิงหาคม 2565 เวลา 09.00 น.</vt:lpwstr>
  </property>
  <property fmtid="{D5CDD505-2E9C-101B-9397-08002B2CF9AE}" pid="3" name="subtitle">
    <vt:lpwstr/>
  </property>
</Properties>
</file>